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C57885" w14:textId="77777777" w:rsidR="00BD500C" w:rsidRPr="00854FA7" w:rsidRDefault="006C2236" w:rsidP="00854FA7">
      <w:pPr>
        <w:pStyle w:val="Title"/>
      </w:pPr>
      <w:r w:rsidRPr="00854FA7">
        <w:t>draft1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101497531"/>
        <w:docPartObj>
          <w:docPartGallery w:val="Table of Contents"/>
          <w:docPartUnique/>
        </w:docPartObj>
      </w:sdtPr>
      <w:sdtEndPr/>
      <w:sdtContent>
        <w:p w14:paraId="00AD4AF4" w14:textId="77777777" w:rsidR="00BD500C" w:rsidRPr="00E02E57" w:rsidRDefault="006C2236" w:rsidP="002B7FA3">
          <w:pPr>
            <w:pStyle w:val="TOCHeading"/>
          </w:pPr>
          <w:r w:rsidRPr="00E02E57">
            <w:t>Table of Contents</w:t>
          </w:r>
        </w:p>
        <w:p w14:paraId="76D67EDD" w14:textId="6F857019" w:rsidR="0053025A" w:rsidRDefault="0053025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CA" w:eastAsia="en-CA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TOC \o "1-3" \h \z \u </w:instrText>
          </w:r>
          <w:r>
            <w:rPr>
              <w:b/>
            </w:rPr>
            <w:fldChar w:fldCharType="separate"/>
          </w:r>
          <w:hyperlink w:anchor="_Toc51844239" w:history="1">
            <w:r w:rsidRPr="005000A7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szCs w:val="22"/>
                <w:lang w:val="en-CA" w:eastAsia="en-CA"/>
              </w:rPr>
              <w:tab/>
            </w:r>
            <w:r w:rsidRPr="005000A7">
              <w:rPr>
                <w:rStyle w:val="Hyperlink"/>
                <w:noProof/>
              </w:rPr>
              <w:t>Head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44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DE1CB" w14:textId="66DE57E3" w:rsidR="0053025A" w:rsidRDefault="00611A6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CA" w:eastAsia="en-CA"/>
            </w:rPr>
          </w:pPr>
          <w:hyperlink w:anchor="_Toc51844240" w:history="1">
            <w:r w:rsidR="0053025A" w:rsidRPr="005000A7">
              <w:rPr>
                <w:rStyle w:val="Hyperlink"/>
                <w:noProof/>
              </w:rPr>
              <w:t>1.1</w:t>
            </w:r>
            <w:r w:rsidR="0053025A">
              <w:rPr>
                <w:rFonts w:asciiTheme="minorHAnsi" w:eastAsiaTheme="minorEastAsia" w:hAnsiTheme="minorHAnsi"/>
                <w:noProof/>
                <w:szCs w:val="22"/>
                <w:lang w:val="en-CA" w:eastAsia="en-CA"/>
              </w:rPr>
              <w:tab/>
            </w:r>
            <w:r w:rsidR="0053025A" w:rsidRPr="005000A7">
              <w:rPr>
                <w:rStyle w:val="Hyperlink"/>
                <w:noProof/>
              </w:rPr>
              <w:t>Header 2</w:t>
            </w:r>
            <w:r w:rsidR="0053025A">
              <w:rPr>
                <w:noProof/>
                <w:webHidden/>
              </w:rPr>
              <w:tab/>
            </w:r>
            <w:r w:rsidR="0053025A">
              <w:rPr>
                <w:noProof/>
                <w:webHidden/>
              </w:rPr>
              <w:fldChar w:fldCharType="begin"/>
            </w:r>
            <w:r w:rsidR="0053025A">
              <w:rPr>
                <w:noProof/>
                <w:webHidden/>
              </w:rPr>
              <w:instrText xml:space="preserve"> PAGEREF _Toc51844240 \h </w:instrText>
            </w:r>
            <w:r w:rsidR="0053025A">
              <w:rPr>
                <w:noProof/>
                <w:webHidden/>
              </w:rPr>
            </w:r>
            <w:r w:rsidR="0053025A">
              <w:rPr>
                <w:noProof/>
                <w:webHidden/>
              </w:rPr>
              <w:fldChar w:fldCharType="separate"/>
            </w:r>
            <w:r w:rsidR="0053025A">
              <w:rPr>
                <w:noProof/>
                <w:webHidden/>
              </w:rPr>
              <w:t>1</w:t>
            </w:r>
            <w:r w:rsidR="0053025A">
              <w:rPr>
                <w:noProof/>
                <w:webHidden/>
              </w:rPr>
              <w:fldChar w:fldCharType="end"/>
            </w:r>
          </w:hyperlink>
        </w:p>
        <w:p w14:paraId="7E5BE5CF" w14:textId="770943EB" w:rsidR="0053025A" w:rsidRDefault="00611A63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CA" w:eastAsia="en-CA"/>
            </w:rPr>
          </w:pPr>
          <w:hyperlink w:anchor="_Toc51844241" w:history="1">
            <w:r w:rsidR="0053025A" w:rsidRPr="005000A7">
              <w:rPr>
                <w:rStyle w:val="Hyperlink"/>
                <w:noProof/>
              </w:rPr>
              <w:t>1.1.1</w:t>
            </w:r>
            <w:r w:rsidR="0053025A">
              <w:rPr>
                <w:rFonts w:asciiTheme="minorHAnsi" w:eastAsiaTheme="minorEastAsia" w:hAnsiTheme="minorHAnsi"/>
                <w:noProof/>
                <w:sz w:val="22"/>
                <w:szCs w:val="22"/>
                <w:lang w:val="en-CA" w:eastAsia="en-CA"/>
              </w:rPr>
              <w:tab/>
            </w:r>
            <w:r w:rsidR="0053025A" w:rsidRPr="005000A7">
              <w:rPr>
                <w:rStyle w:val="Hyperlink"/>
                <w:noProof/>
              </w:rPr>
              <w:t>Header 3</w:t>
            </w:r>
            <w:r w:rsidR="0053025A">
              <w:rPr>
                <w:noProof/>
                <w:webHidden/>
              </w:rPr>
              <w:tab/>
            </w:r>
            <w:r w:rsidR="0053025A">
              <w:rPr>
                <w:noProof/>
                <w:webHidden/>
              </w:rPr>
              <w:fldChar w:fldCharType="begin"/>
            </w:r>
            <w:r w:rsidR="0053025A">
              <w:rPr>
                <w:noProof/>
                <w:webHidden/>
              </w:rPr>
              <w:instrText xml:space="preserve"> PAGEREF _Toc51844241 \h </w:instrText>
            </w:r>
            <w:r w:rsidR="0053025A">
              <w:rPr>
                <w:noProof/>
                <w:webHidden/>
              </w:rPr>
            </w:r>
            <w:r w:rsidR="0053025A">
              <w:rPr>
                <w:noProof/>
                <w:webHidden/>
              </w:rPr>
              <w:fldChar w:fldCharType="separate"/>
            </w:r>
            <w:r w:rsidR="0053025A">
              <w:rPr>
                <w:noProof/>
                <w:webHidden/>
              </w:rPr>
              <w:t>1</w:t>
            </w:r>
            <w:r w:rsidR="0053025A">
              <w:rPr>
                <w:noProof/>
                <w:webHidden/>
              </w:rPr>
              <w:fldChar w:fldCharType="end"/>
            </w:r>
          </w:hyperlink>
        </w:p>
        <w:p w14:paraId="767B0E30" w14:textId="268C37D4" w:rsidR="00BD500C" w:rsidRDefault="0053025A" w:rsidP="00BC188C">
          <w:pPr>
            <w:spacing w:after="0"/>
            <w:contextualSpacing/>
          </w:pPr>
          <w:r>
            <w:rPr>
              <w:rFonts w:ascii="Ebrima" w:hAnsi="Ebrima"/>
              <w:b/>
              <w:sz w:val="22"/>
            </w:rPr>
            <w:fldChar w:fldCharType="end"/>
          </w:r>
        </w:p>
      </w:sdtContent>
    </w:sdt>
    <w:p w14:paraId="69DC3189" w14:textId="77777777" w:rsidR="00BD500C" w:rsidRPr="002B7FA3" w:rsidRDefault="006C2236" w:rsidP="002B7FA3">
      <w:pPr>
        <w:pStyle w:val="Heading1"/>
      </w:pPr>
      <w:bookmarkStart w:id="0" w:name="header-1"/>
      <w:bookmarkStart w:id="1" w:name="_Toc51844239"/>
      <w:r w:rsidRPr="002B7FA3">
        <w:t>Header 1</w:t>
      </w:r>
      <w:bookmarkEnd w:id="0"/>
      <w:bookmarkEnd w:id="1"/>
    </w:p>
    <w:p w14:paraId="60C51CA4" w14:textId="1C4B8567" w:rsidR="00BC188C" w:rsidRPr="003D408D" w:rsidRDefault="006C2236" w:rsidP="003D408D">
      <w:pPr>
        <w:pStyle w:val="BodyText"/>
      </w:pPr>
      <w:r w:rsidRPr="003D408D">
        <w:t>Regular text</w:t>
      </w:r>
      <w:bookmarkStart w:id="2" w:name="header-2"/>
    </w:p>
    <w:p w14:paraId="28E4DAE5" w14:textId="4AE57BA4" w:rsidR="00BD500C" w:rsidRPr="00E02E57" w:rsidRDefault="006C2236" w:rsidP="00633803">
      <w:pPr>
        <w:pStyle w:val="Heading2"/>
        <w:spacing w:after="120"/>
        <w:contextualSpacing w:val="0"/>
      </w:pPr>
      <w:bookmarkStart w:id="3" w:name="_Toc51844240"/>
      <w:r w:rsidRPr="00E02E57">
        <w:t>Header 2</w:t>
      </w:r>
      <w:bookmarkEnd w:id="2"/>
      <w:bookmarkEnd w:id="3"/>
    </w:p>
    <w:p w14:paraId="6EAE55FC" w14:textId="77777777" w:rsidR="00BD500C" w:rsidRDefault="006C2236" w:rsidP="00BC188C">
      <w:pPr>
        <w:pStyle w:val="BodyText"/>
      </w:pPr>
      <w:r>
        <w:t>More text</w:t>
      </w:r>
    </w:p>
    <w:p w14:paraId="312599BC" w14:textId="77777777" w:rsidR="00BD500C" w:rsidRPr="007C2289" w:rsidRDefault="006C2236" w:rsidP="007C2289">
      <w:pPr>
        <w:pStyle w:val="Heading3"/>
      </w:pPr>
      <w:bookmarkStart w:id="4" w:name="header-3"/>
      <w:bookmarkStart w:id="5" w:name="_Toc51844241"/>
      <w:r w:rsidRPr="007C2289">
        <w:t>Header 3</w:t>
      </w:r>
      <w:bookmarkEnd w:id="4"/>
      <w:bookmarkEnd w:id="5"/>
    </w:p>
    <w:p w14:paraId="6DB34158" w14:textId="414D1588" w:rsidR="00BE3872" w:rsidRDefault="006C2236" w:rsidP="005353CC">
      <w:pPr>
        <w:pStyle w:val="BodyText"/>
        <w:spacing w:before="120" w:after="120"/>
      </w:pPr>
      <w:r>
        <w:t>Text</w:t>
      </w:r>
    </w:p>
    <w:p w14:paraId="453FE6CF" w14:textId="77FFA865" w:rsidR="00CE24E1" w:rsidRDefault="00CE24E1" w:rsidP="005A1165">
      <w:pPr>
        <w:pStyle w:val="ListBullet2"/>
      </w:pPr>
      <w:r>
        <w:t>List</w:t>
      </w:r>
    </w:p>
    <w:p w14:paraId="7FB036DD" w14:textId="14CA0361" w:rsidR="00CE24E1" w:rsidRDefault="00CE24E1" w:rsidP="005A1165">
      <w:pPr>
        <w:pStyle w:val="ListBullet2"/>
      </w:pPr>
      <w:r>
        <w:t>List</w:t>
      </w:r>
    </w:p>
    <w:p w14:paraId="24F06686" w14:textId="77777777" w:rsidR="005A1165" w:rsidRDefault="005A1165" w:rsidP="005A1165">
      <w:pPr>
        <w:pStyle w:val="List"/>
      </w:pPr>
    </w:p>
    <w:p w14:paraId="4BEDFFB3" w14:textId="09EC3CCC" w:rsidR="00BE3872" w:rsidRPr="002D5F7B" w:rsidRDefault="00BE3872" w:rsidP="002D5F7B">
      <w:pPr>
        <w:pStyle w:val="CaptionFont"/>
      </w:pPr>
      <w:r w:rsidRPr="002D5F7B">
        <w:t>Caption font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50"/>
        <w:gridCol w:w="691"/>
        <w:gridCol w:w="691"/>
      </w:tblGrid>
      <w:tr w:rsidR="000500B1" w14:paraId="3F4E3D66" w14:textId="77777777" w:rsidTr="008262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7C2" w14:textId="77777777" w:rsidR="000500B1" w:rsidRDefault="000500B1" w:rsidP="00CF1E3E">
            <w:pPr>
              <w:pStyle w:val="Compact"/>
              <w:jc w:val="center"/>
            </w:pPr>
            <w:proofErr w:type="spellStart"/>
            <w:r>
              <w:t>make_model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235D88" w14:textId="77777777" w:rsidR="000500B1" w:rsidRDefault="000500B1" w:rsidP="00CF1E3E">
            <w:pPr>
              <w:pStyle w:val="Compact"/>
              <w:jc w:val="center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C8255D" w14:textId="77777777" w:rsidR="000500B1" w:rsidRDefault="000500B1" w:rsidP="00CF1E3E">
            <w:pPr>
              <w:pStyle w:val="Compact"/>
              <w:jc w:val="center"/>
            </w:pPr>
            <w:proofErr w:type="spellStart"/>
            <w:r>
              <w:t>wt</w:t>
            </w:r>
            <w:proofErr w:type="spellEnd"/>
          </w:p>
        </w:tc>
      </w:tr>
      <w:tr w:rsidR="000500B1" w14:paraId="6207ABF9" w14:textId="77777777" w:rsidTr="0082622B">
        <w:tc>
          <w:tcPr>
            <w:tcW w:w="0" w:type="auto"/>
          </w:tcPr>
          <w:p w14:paraId="37963903" w14:textId="77777777" w:rsidR="000500B1" w:rsidRDefault="000500B1" w:rsidP="00CF1E3E">
            <w:pPr>
              <w:pStyle w:val="Compact"/>
              <w:jc w:val="center"/>
            </w:pPr>
            <w:r>
              <w:t>Datsun 710</w:t>
            </w:r>
          </w:p>
        </w:tc>
        <w:tc>
          <w:tcPr>
            <w:tcW w:w="0" w:type="auto"/>
          </w:tcPr>
          <w:p w14:paraId="19160275" w14:textId="77777777" w:rsidR="000500B1" w:rsidRDefault="000500B1" w:rsidP="00CF1E3E">
            <w:pPr>
              <w:pStyle w:val="Compact"/>
              <w:jc w:val="center"/>
            </w:pPr>
            <w:r>
              <w:t>22.8</w:t>
            </w:r>
          </w:p>
        </w:tc>
        <w:tc>
          <w:tcPr>
            <w:tcW w:w="0" w:type="auto"/>
          </w:tcPr>
          <w:p w14:paraId="7C68F839" w14:textId="77777777" w:rsidR="000500B1" w:rsidRDefault="000500B1" w:rsidP="00CF1E3E">
            <w:pPr>
              <w:pStyle w:val="Compact"/>
              <w:jc w:val="center"/>
            </w:pPr>
            <w:r>
              <w:t>2320</w:t>
            </w:r>
          </w:p>
        </w:tc>
      </w:tr>
      <w:tr w:rsidR="000500B1" w14:paraId="06C1D993" w14:textId="77777777" w:rsidTr="0082622B">
        <w:tc>
          <w:tcPr>
            <w:tcW w:w="0" w:type="auto"/>
          </w:tcPr>
          <w:p w14:paraId="5B5D66AB" w14:textId="77777777" w:rsidR="000500B1" w:rsidRDefault="000500B1" w:rsidP="00CF1E3E">
            <w:pPr>
              <w:pStyle w:val="Compact"/>
              <w:jc w:val="center"/>
            </w:pPr>
            <w:r>
              <w:t>Fiat 128</w:t>
            </w:r>
          </w:p>
        </w:tc>
        <w:tc>
          <w:tcPr>
            <w:tcW w:w="0" w:type="auto"/>
          </w:tcPr>
          <w:p w14:paraId="29388796" w14:textId="77777777" w:rsidR="000500B1" w:rsidRDefault="000500B1" w:rsidP="00CF1E3E">
            <w:pPr>
              <w:pStyle w:val="Compact"/>
              <w:jc w:val="center"/>
            </w:pPr>
            <w:r>
              <w:t>32.4</w:t>
            </w:r>
          </w:p>
        </w:tc>
        <w:tc>
          <w:tcPr>
            <w:tcW w:w="0" w:type="auto"/>
          </w:tcPr>
          <w:p w14:paraId="78B65AAF" w14:textId="77777777" w:rsidR="000500B1" w:rsidRDefault="000500B1" w:rsidP="00CF1E3E">
            <w:pPr>
              <w:pStyle w:val="Compact"/>
              <w:jc w:val="center"/>
            </w:pPr>
            <w:r>
              <w:t>2200</w:t>
            </w:r>
          </w:p>
        </w:tc>
      </w:tr>
      <w:tr w:rsidR="000500B1" w14:paraId="64366E92" w14:textId="77777777" w:rsidTr="0082622B">
        <w:tc>
          <w:tcPr>
            <w:tcW w:w="0" w:type="auto"/>
          </w:tcPr>
          <w:p w14:paraId="55C48264" w14:textId="77777777" w:rsidR="000500B1" w:rsidRDefault="000500B1" w:rsidP="00CF1E3E">
            <w:pPr>
              <w:pStyle w:val="Compact"/>
              <w:jc w:val="center"/>
            </w:pPr>
            <w:r>
              <w:t>Fiat X1-9</w:t>
            </w:r>
          </w:p>
        </w:tc>
        <w:tc>
          <w:tcPr>
            <w:tcW w:w="0" w:type="auto"/>
          </w:tcPr>
          <w:p w14:paraId="6ECB13B0" w14:textId="77777777" w:rsidR="000500B1" w:rsidRDefault="000500B1" w:rsidP="00CF1E3E">
            <w:pPr>
              <w:pStyle w:val="Compact"/>
              <w:jc w:val="center"/>
            </w:pPr>
            <w:r>
              <w:t>27.3</w:t>
            </w:r>
          </w:p>
        </w:tc>
        <w:tc>
          <w:tcPr>
            <w:tcW w:w="0" w:type="auto"/>
          </w:tcPr>
          <w:p w14:paraId="7FBF2D36" w14:textId="77777777" w:rsidR="000500B1" w:rsidRDefault="000500B1" w:rsidP="00CF1E3E">
            <w:pPr>
              <w:pStyle w:val="Compact"/>
              <w:jc w:val="center"/>
            </w:pPr>
            <w:r>
              <w:t>1935</w:t>
            </w:r>
          </w:p>
        </w:tc>
      </w:tr>
      <w:tr w:rsidR="000500B1" w14:paraId="47DDFB47" w14:textId="77777777" w:rsidTr="0082622B">
        <w:tc>
          <w:tcPr>
            <w:tcW w:w="0" w:type="auto"/>
          </w:tcPr>
          <w:p w14:paraId="173CBDEB" w14:textId="77777777" w:rsidR="000500B1" w:rsidRDefault="000500B1" w:rsidP="00CF1E3E">
            <w:pPr>
              <w:pStyle w:val="Compact"/>
              <w:jc w:val="center"/>
            </w:pPr>
            <w:r>
              <w:t>Honda Civic</w:t>
            </w:r>
          </w:p>
        </w:tc>
        <w:tc>
          <w:tcPr>
            <w:tcW w:w="0" w:type="auto"/>
          </w:tcPr>
          <w:p w14:paraId="104EA2E9" w14:textId="77777777" w:rsidR="000500B1" w:rsidRDefault="000500B1" w:rsidP="00CF1E3E">
            <w:pPr>
              <w:pStyle w:val="Compact"/>
              <w:jc w:val="center"/>
            </w:pPr>
            <w:r>
              <w:t>30.4</w:t>
            </w:r>
          </w:p>
        </w:tc>
        <w:tc>
          <w:tcPr>
            <w:tcW w:w="0" w:type="auto"/>
          </w:tcPr>
          <w:p w14:paraId="33CC8383" w14:textId="77777777" w:rsidR="000500B1" w:rsidRDefault="000500B1" w:rsidP="00CF1E3E">
            <w:pPr>
              <w:pStyle w:val="Compact"/>
              <w:jc w:val="center"/>
            </w:pPr>
            <w:r>
              <w:t>1615</w:t>
            </w:r>
          </w:p>
        </w:tc>
      </w:tr>
      <w:tr w:rsidR="000500B1" w14:paraId="7AA7A77B" w14:textId="77777777" w:rsidTr="0082622B">
        <w:tc>
          <w:tcPr>
            <w:tcW w:w="0" w:type="auto"/>
          </w:tcPr>
          <w:p w14:paraId="29FD9F99" w14:textId="77777777" w:rsidR="000500B1" w:rsidRDefault="000500B1" w:rsidP="00CF1E3E">
            <w:pPr>
              <w:pStyle w:val="Compact"/>
              <w:jc w:val="center"/>
            </w:pPr>
            <w:r>
              <w:t>Lotus Europa</w:t>
            </w:r>
          </w:p>
        </w:tc>
        <w:tc>
          <w:tcPr>
            <w:tcW w:w="0" w:type="auto"/>
          </w:tcPr>
          <w:p w14:paraId="01E06B08" w14:textId="77777777" w:rsidR="000500B1" w:rsidRDefault="000500B1" w:rsidP="00CF1E3E">
            <w:pPr>
              <w:pStyle w:val="Compact"/>
              <w:jc w:val="center"/>
            </w:pPr>
            <w:r>
              <w:t>30.4</w:t>
            </w:r>
          </w:p>
        </w:tc>
        <w:tc>
          <w:tcPr>
            <w:tcW w:w="0" w:type="auto"/>
          </w:tcPr>
          <w:p w14:paraId="1976B919" w14:textId="77777777" w:rsidR="000500B1" w:rsidRDefault="000500B1" w:rsidP="00CF1E3E">
            <w:pPr>
              <w:pStyle w:val="Compact"/>
              <w:jc w:val="center"/>
            </w:pPr>
            <w:r>
              <w:t>1513</w:t>
            </w:r>
          </w:p>
        </w:tc>
      </w:tr>
      <w:tr w:rsidR="000500B1" w14:paraId="46E1FA53" w14:textId="77777777" w:rsidTr="0082622B">
        <w:tc>
          <w:tcPr>
            <w:tcW w:w="0" w:type="auto"/>
          </w:tcPr>
          <w:p w14:paraId="0CD121C2" w14:textId="77777777" w:rsidR="000500B1" w:rsidRDefault="000500B1" w:rsidP="00CF1E3E">
            <w:pPr>
              <w:pStyle w:val="Compact"/>
              <w:jc w:val="center"/>
            </w:pPr>
            <w:r>
              <w:t>Merc 230</w:t>
            </w:r>
          </w:p>
        </w:tc>
        <w:tc>
          <w:tcPr>
            <w:tcW w:w="0" w:type="auto"/>
          </w:tcPr>
          <w:p w14:paraId="4E08BD8F" w14:textId="77777777" w:rsidR="000500B1" w:rsidRDefault="000500B1" w:rsidP="00CF1E3E">
            <w:pPr>
              <w:pStyle w:val="Compact"/>
              <w:jc w:val="center"/>
            </w:pPr>
            <w:r>
              <w:t>22.8</w:t>
            </w:r>
          </w:p>
        </w:tc>
        <w:tc>
          <w:tcPr>
            <w:tcW w:w="0" w:type="auto"/>
          </w:tcPr>
          <w:p w14:paraId="405CE5A0" w14:textId="77777777" w:rsidR="000500B1" w:rsidRDefault="000500B1" w:rsidP="00CF1E3E">
            <w:pPr>
              <w:pStyle w:val="Compact"/>
              <w:jc w:val="center"/>
            </w:pPr>
            <w:r>
              <w:t>3150</w:t>
            </w:r>
          </w:p>
        </w:tc>
      </w:tr>
      <w:tr w:rsidR="000500B1" w14:paraId="040246F5" w14:textId="77777777" w:rsidTr="0082622B">
        <w:tc>
          <w:tcPr>
            <w:tcW w:w="0" w:type="auto"/>
          </w:tcPr>
          <w:p w14:paraId="664D1BC4" w14:textId="77777777" w:rsidR="000500B1" w:rsidRDefault="000500B1" w:rsidP="00CF1E3E">
            <w:pPr>
              <w:pStyle w:val="Compact"/>
              <w:jc w:val="center"/>
            </w:pPr>
            <w:r>
              <w:t>Merc 240D</w:t>
            </w:r>
          </w:p>
        </w:tc>
        <w:tc>
          <w:tcPr>
            <w:tcW w:w="0" w:type="auto"/>
          </w:tcPr>
          <w:p w14:paraId="372F1156" w14:textId="77777777" w:rsidR="000500B1" w:rsidRDefault="000500B1" w:rsidP="00CF1E3E">
            <w:pPr>
              <w:pStyle w:val="Compact"/>
              <w:jc w:val="center"/>
            </w:pPr>
            <w:r>
              <w:t>24.4</w:t>
            </w:r>
          </w:p>
        </w:tc>
        <w:tc>
          <w:tcPr>
            <w:tcW w:w="0" w:type="auto"/>
          </w:tcPr>
          <w:p w14:paraId="23B8CFA2" w14:textId="77777777" w:rsidR="000500B1" w:rsidRDefault="000500B1" w:rsidP="00CF1E3E">
            <w:pPr>
              <w:pStyle w:val="Compact"/>
              <w:jc w:val="center"/>
            </w:pPr>
            <w:r>
              <w:t>3190</w:t>
            </w:r>
          </w:p>
        </w:tc>
      </w:tr>
      <w:tr w:rsidR="000500B1" w14:paraId="55B7D479" w14:textId="77777777" w:rsidTr="0082622B">
        <w:tc>
          <w:tcPr>
            <w:tcW w:w="0" w:type="auto"/>
          </w:tcPr>
          <w:p w14:paraId="6668D4F5" w14:textId="77777777" w:rsidR="000500B1" w:rsidRDefault="000500B1" w:rsidP="00CF1E3E">
            <w:pPr>
              <w:pStyle w:val="Compact"/>
              <w:jc w:val="center"/>
            </w:pPr>
            <w:r>
              <w:t>Porsche 914-2</w:t>
            </w:r>
          </w:p>
        </w:tc>
        <w:tc>
          <w:tcPr>
            <w:tcW w:w="0" w:type="auto"/>
          </w:tcPr>
          <w:p w14:paraId="5EBE9E6F" w14:textId="77777777" w:rsidR="000500B1" w:rsidRDefault="000500B1" w:rsidP="00CF1E3E">
            <w:pPr>
              <w:pStyle w:val="Compact"/>
              <w:jc w:val="center"/>
            </w:pPr>
            <w:r>
              <w:t>26.0</w:t>
            </w:r>
          </w:p>
        </w:tc>
        <w:tc>
          <w:tcPr>
            <w:tcW w:w="0" w:type="auto"/>
          </w:tcPr>
          <w:p w14:paraId="51D0E396" w14:textId="77777777" w:rsidR="000500B1" w:rsidRDefault="000500B1" w:rsidP="00CF1E3E">
            <w:pPr>
              <w:pStyle w:val="Compact"/>
              <w:jc w:val="center"/>
            </w:pPr>
            <w:r>
              <w:t>2140</w:t>
            </w:r>
          </w:p>
        </w:tc>
      </w:tr>
      <w:tr w:rsidR="000500B1" w14:paraId="43F7251C" w14:textId="77777777" w:rsidTr="0082622B">
        <w:tc>
          <w:tcPr>
            <w:tcW w:w="0" w:type="auto"/>
          </w:tcPr>
          <w:p w14:paraId="085EFDC7" w14:textId="77777777" w:rsidR="000500B1" w:rsidRDefault="000500B1" w:rsidP="00CF1E3E">
            <w:pPr>
              <w:pStyle w:val="Compact"/>
              <w:jc w:val="center"/>
            </w:pPr>
            <w:r>
              <w:t>Toyota Corolla</w:t>
            </w:r>
          </w:p>
        </w:tc>
        <w:tc>
          <w:tcPr>
            <w:tcW w:w="0" w:type="auto"/>
          </w:tcPr>
          <w:p w14:paraId="3F3A6A46" w14:textId="77777777" w:rsidR="000500B1" w:rsidRDefault="000500B1" w:rsidP="00CF1E3E">
            <w:pPr>
              <w:pStyle w:val="Compact"/>
              <w:jc w:val="center"/>
            </w:pPr>
            <w:r>
              <w:t>33.9</w:t>
            </w:r>
          </w:p>
        </w:tc>
        <w:tc>
          <w:tcPr>
            <w:tcW w:w="0" w:type="auto"/>
          </w:tcPr>
          <w:p w14:paraId="3F0BD500" w14:textId="77777777" w:rsidR="000500B1" w:rsidRDefault="000500B1" w:rsidP="00CF1E3E">
            <w:pPr>
              <w:pStyle w:val="Compact"/>
              <w:jc w:val="center"/>
            </w:pPr>
            <w:r>
              <w:t>1835</w:t>
            </w:r>
          </w:p>
        </w:tc>
      </w:tr>
      <w:tr w:rsidR="000500B1" w14:paraId="0206C017" w14:textId="77777777" w:rsidTr="0082622B">
        <w:tc>
          <w:tcPr>
            <w:tcW w:w="0" w:type="auto"/>
          </w:tcPr>
          <w:p w14:paraId="7B578147" w14:textId="77777777" w:rsidR="000500B1" w:rsidRDefault="000500B1" w:rsidP="00CF1E3E">
            <w:pPr>
              <w:pStyle w:val="Compact"/>
              <w:jc w:val="center"/>
            </w:pPr>
            <w:r>
              <w:t>Toyota Corona</w:t>
            </w:r>
          </w:p>
        </w:tc>
        <w:tc>
          <w:tcPr>
            <w:tcW w:w="0" w:type="auto"/>
          </w:tcPr>
          <w:p w14:paraId="67078663" w14:textId="77777777" w:rsidR="000500B1" w:rsidRDefault="000500B1" w:rsidP="00CF1E3E">
            <w:pPr>
              <w:pStyle w:val="Compact"/>
              <w:jc w:val="center"/>
            </w:pPr>
            <w:r>
              <w:t>21.5</w:t>
            </w:r>
          </w:p>
        </w:tc>
        <w:tc>
          <w:tcPr>
            <w:tcW w:w="0" w:type="auto"/>
          </w:tcPr>
          <w:p w14:paraId="26BB7F13" w14:textId="77777777" w:rsidR="000500B1" w:rsidRDefault="000500B1" w:rsidP="00CF1E3E">
            <w:pPr>
              <w:pStyle w:val="Compact"/>
              <w:jc w:val="center"/>
            </w:pPr>
            <w:r>
              <w:t>2465</w:t>
            </w:r>
          </w:p>
        </w:tc>
      </w:tr>
      <w:tr w:rsidR="000500B1" w14:paraId="76879778" w14:textId="77777777" w:rsidTr="0082622B">
        <w:tc>
          <w:tcPr>
            <w:tcW w:w="0" w:type="auto"/>
          </w:tcPr>
          <w:p w14:paraId="5803F112" w14:textId="77777777" w:rsidR="000500B1" w:rsidRDefault="000500B1" w:rsidP="00CF1E3E">
            <w:pPr>
              <w:pStyle w:val="Compact"/>
              <w:jc w:val="center"/>
            </w:pPr>
            <w:r>
              <w:t>Volvo 142E</w:t>
            </w:r>
          </w:p>
        </w:tc>
        <w:tc>
          <w:tcPr>
            <w:tcW w:w="0" w:type="auto"/>
          </w:tcPr>
          <w:p w14:paraId="2A441AA8" w14:textId="77777777" w:rsidR="000500B1" w:rsidRDefault="000500B1" w:rsidP="00CF1E3E">
            <w:pPr>
              <w:pStyle w:val="Compact"/>
              <w:jc w:val="center"/>
            </w:pPr>
            <w:r>
              <w:t>21.4</w:t>
            </w:r>
          </w:p>
        </w:tc>
        <w:tc>
          <w:tcPr>
            <w:tcW w:w="0" w:type="auto"/>
          </w:tcPr>
          <w:p w14:paraId="11BF64B8" w14:textId="77777777" w:rsidR="000500B1" w:rsidRDefault="000500B1" w:rsidP="00CF1E3E">
            <w:pPr>
              <w:pStyle w:val="Compact"/>
              <w:jc w:val="center"/>
            </w:pPr>
            <w:r>
              <w:t>2780</w:t>
            </w:r>
          </w:p>
        </w:tc>
      </w:tr>
    </w:tbl>
    <w:p w14:paraId="2359D320" w14:textId="4805475E" w:rsidR="000500B1" w:rsidRDefault="000500B1" w:rsidP="00BC188C">
      <w:pPr>
        <w:pStyle w:val="BodyText"/>
      </w:pPr>
    </w:p>
    <w:p w14:paraId="0D8FCBB3" w14:textId="77777777" w:rsidR="000500B1" w:rsidRDefault="000500B1" w:rsidP="00BC188C">
      <w:pPr>
        <w:pStyle w:val="BodyText"/>
      </w:pPr>
    </w:p>
    <w:p w14:paraId="0FD5D9B3" w14:textId="77777777" w:rsidR="00BD500C" w:rsidRPr="00BC188C" w:rsidRDefault="006C2236" w:rsidP="00BC188C">
      <w:pPr>
        <w:pStyle w:val="Heading4"/>
      </w:pPr>
      <w:bookmarkStart w:id="6" w:name="header-4"/>
      <w:r w:rsidRPr="00BC188C">
        <w:lastRenderedPageBreak/>
        <w:t>Header 4</w:t>
      </w:r>
      <w:bookmarkEnd w:id="6"/>
    </w:p>
    <w:p w14:paraId="1A0D658C" w14:textId="77777777" w:rsidR="00BD500C" w:rsidRDefault="006C2236" w:rsidP="00BC188C">
      <w:pPr>
        <w:pStyle w:val="BodyText"/>
      </w:pPr>
      <w:r>
        <w:t>End of doc</w:t>
      </w:r>
    </w:p>
    <w:p w14:paraId="0EFD6435" w14:textId="77777777" w:rsidR="00BD500C" w:rsidRDefault="006C2236" w:rsidP="00BC188C">
      <w:pPr>
        <w:pStyle w:val="Heading5"/>
        <w:spacing w:before="0"/>
        <w:contextualSpacing/>
      </w:pPr>
      <w:bookmarkStart w:id="7" w:name="page-break"/>
      <w:r>
        <w:t>Page break</w:t>
      </w:r>
      <w:bookmarkEnd w:id="7"/>
    </w:p>
    <w:sectPr w:rsidR="00BD50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442190" w14:textId="77777777" w:rsidR="00611A63" w:rsidRDefault="00611A63">
      <w:pPr>
        <w:spacing w:after="0"/>
      </w:pPr>
      <w:r>
        <w:separator/>
      </w:r>
    </w:p>
  </w:endnote>
  <w:endnote w:type="continuationSeparator" w:id="0">
    <w:p w14:paraId="6308DCC1" w14:textId="77777777" w:rsidR="00611A63" w:rsidRDefault="00611A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4F47B" w14:textId="77777777" w:rsidR="00A66C44" w:rsidRDefault="00A66C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A4E5A7" w14:textId="77777777" w:rsidR="00A66C44" w:rsidRDefault="00A66C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69B5B2" w14:textId="77777777" w:rsidR="00A66C44" w:rsidRDefault="00A66C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626F40" w14:textId="77777777" w:rsidR="00611A63" w:rsidRDefault="00611A63">
      <w:r>
        <w:separator/>
      </w:r>
    </w:p>
  </w:footnote>
  <w:footnote w:type="continuationSeparator" w:id="0">
    <w:p w14:paraId="4F1314A6" w14:textId="77777777" w:rsidR="00611A63" w:rsidRDefault="00611A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BEA7C3" w14:textId="77777777" w:rsidR="00A66C44" w:rsidRDefault="00A66C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58504291"/>
      <w:docPartObj>
        <w:docPartGallery w:val="Page Numbers (Top of Page)"/>
        <w:docPartUnique/>
      </w:docPartObj>
    </w:sdtPr>
    <w:sdtEndPr>
      <w:rPr>
        <w:rFonts w:ascii="Ebrima" w:hAnsi="Ebrima"/>
        <w:noProof/>
        <w:color w:val="FFFFFF" w:themeColor="background1"/>
        <w:sz w:val="22"/>
        <w:szCs w:val="22"/>
      </w:rPr>
    </w:sdtEndPr>
    <w:sdtContent>
      <w:p w14:paraId="6647F62D" w14:textId="405A3C85" w:rsidR="003D7ABB" w:rsidRPr="003D7ABB" w:rsidRDefault="003D7ABB">
        <w:pPr>
          <w:pStyle w:val="Header"/>
          <w:jc w:val="right"/>
          <w:rPr>
            <w:rFonts w:ascii="Ebrima" w:hAnsi="Ebrima"/>
            <w:color w:val="FFFFFF" w:themeColor="background1"/>
            <w:sz w:val="22"/>
            <w:szCs w:val="22"/>
          </w:rPr>
        </w:pP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drawing>
            <wp:anchor distT="0" distB="0" distL="114300" distR="114300" simplePos="0" relativeHeight="251659776" behindDoc="1" locked="0" layoutInCell="1" allowOverlap="1" wp14:anchorId="04C9867D" wp14:editId="72F6F58B">
              <wp:simplePos x="0" y="0"/>
              <wp:positionH relativeFrom="column">
                <wp:posOffset>4851400</wp:posOffset>
              </wp:positionH>
              <wp:positionV relativeFrom="paragraph">
                <wp:posOffset>-243205</wp:posOffset>
              </wp:positionV>
              <wp:extent cx="1706245" cy="1036955"/>
              <wp:effectExtent l="0" t="0" r="0" b="0"/>
              <wp:wrapNone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06245" cy="1036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begin"/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instrText xml:space="preserve"> PAGE   \* MERGEFORMAT </w:instrText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separate"/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t>2</w:t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fldChar w:fldCharType="end"/>
        </w:r>
      </w:p>
    </w:sdtContent>
  </w:sdt>
  <w:p w14:paraId="2B87E86C" w14:textId="355F7DFD" w:rsidR="003D7ABB" w:rsidRDefault="003D7ABB" w:rsidP="003D7ABB">
    <w:pPr>
      <w:pStyle w:val="Header"/>
      <w:tabs>
        <w:tab w:val="clear" w:pos="4680"/>
        <w:tab w:val="clear" w:pos="9360"/>
        <w:tab w:val="left" w:pos="8210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3CE2D0" w14:textId="77777777" w:rsidR="00A66C44" w:rsidRDefault="00A66C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5E0CB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086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8864D7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842E89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7A933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248E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ACE5E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64D9C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A60E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E25B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4CE8B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F85255C"/>
    <w:multiLevelType w:val="hybridMultilevel"/>
    <w:tmpl w:val="C2E422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2346D5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15D3D2B"/>
    <w:multiLevelType w:val="hybridMultilevel"/>
    <w:tmpl w:val="7B026038"/>
    <w:lvl w:ilvl="0" w:tplc="D56E54B8">
      <w:start w:val="1"/>
      <w:numFmt w:val="bullet"/>
      <w:pStyle w:val="Lis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8E7E57"/>
    <w:multiLevelType w:val="multilevel"/>
    <w:tmpl w:val="A6AC961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11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306"/>
    <w:rsid w:val="000500B1"/>
    <w:rsid w:val="00086274"/>
    <w:rsid w:val="000F388D"/>
    <w:rsid w:val="000F6FD7"/>
    <w:rsid w:val="001117B5"/>
    <w:rsid w:val="001E3F44"/>
    <w:rsid w:val="00273A70"/>
    <w:rsid w:val="002B7FA3"/>
    <w:rsid w:val="002D5F7B"/>
    <w:rsid w:val="002F71E8"/>
    <w:rsid w:val="00305182"/>
    <w:rsid w:val="003B6C32"/>
    <w:rsid w:val="003D170B"/>
    <w:rsid w:val="003D408D"/>
    <w:rsid w:val="003D7ABB"/>
    <w:rsid w:val="00421D5A"/>
    <w:rsid w:val="004E29B3"/>
    <w:rsid w:val="0053025A"/>
    <w:rsid w:val="005353CC"/>
    <w:rsid w:val="00590D07"/>
    <w:rsid w:val="005A1165"/>
    <w:rsid w:val="005B072D"/>
    <w:rsid w:val="005E40BB"/>
    <w:rsid w:val="00611A63"/>
    <w:rsid w:val="00633803"/>
    <w:rsid w:val="006348B6"/>
    <w:rsid w:val="00691E3C"/>
    <w:rsid w:val="006C2236"/>
    <w:rsid w:val="00772792"/>
    <w:rsid w:val="00784D58"/>
    <w:rsid w:val="007956AC"/>
    <w:rsid w:val="007C2289"/>
    <w:rsid w:val="00854FA7"/>
    <w:rsid w:val="00884191"/>
    <w:rsid w:val="00884DB4"/>
    <w:rsid w:val="008D6863"/>
    <w:rsid w:val="008E407F"/>
    <w:rsid w:val="008F52D5"/>
    <w:rsid w:val="0099282A"/>
    <w:rsid w:val="009D0241"/>
    <w:rsid w:val="00A12E3E"/>
    <w:rsid w:val="00A23DC5"/>
    <w:rsid w:val="00A66C44"/>
    <w:rsid w:val="00AC1A24"/>
    <w:rsid w:val="00B850C4"/>
    <w:rsid w:val="00B86B75"/>
    <w:rsid w:val="00BC188C"/>
    <w:rsid w:val="00BC48D5"/>
    <w:rsid w:val="00BD500C"/>
    <w:rsid w:val="00BE3872"/>
    <w:rsid w:val="00BE3C16"/>
    <w:rsid w:val="00C36279"/>
    <w:rsid w:val="00CE24E1"/>
    <w:rsid w:val="00CF1E3E"/>
    <w:rsid w:val="00D26272"/>
    <w:rsid w:val="00D70D25"/>
    <w:rsid w:val="00E02E57"/>
    <w:rsid w:val="00E12EC3"/>
    <w:rsid w:val="00E315A3"/>
    <w:rsid w:val="00E4085E"/>
    <w:rsid w:val="00E47E16"/>
    <w:rsid w:val="00E667B6"/>
    <w:rsid w:val="00EB5963"/>
    <w:rsid w:val="00F520C0"/>
    <w:rsid w:val="00F809CE"/>
    <w:rsid w:val="00F8226F"/>
    <w:rsid w:val="00FD28B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552F54"/>
  <w15:docId w15:val="{CB6A3D13-0A2F-4308-928B-809C973C1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B7FA3"/>
    <w:pPr>
      <w:keepNext/>
      <w:keepLines/>
      <w:numPr>
        <w:numId w:val="3"/>
      </w:numPr>
      <w:spacing w:after="120"/>
      <w:ind w:left="431" w:hanging="431"/>
      <w:contextualSpacing/>
      <w:outlineLvl w:val="0"/>
    </w:pPr>
    <w:rPr>
      <w:rFonts w:ascii="Ebrima" w:eastAsiaTheme="majorEastAsia" w:hAnsi="Ebrima" w:cstheme="majorBidi"/>
      <w:b/>
      <w:bCs/>
      <w:color w:val="2683C6" w:themeColor="accent2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F520C0"/>
    <w:pPr>
      <w:keepNext/>
      <w:keepLines/>
      <w:numPr>
        <w:ilvl w:val="1"/>
        <w:numId w:val="3"/>
      </w:numPr>
      <w:spacing w:after="240"/>
      <w:ind w:left="578" w:hanging="578"/>
      <w:contextualSpacing/>
      <w:outlineLvl w:val="1"/>
    </w:pPr>
    <w:rPr>
      <w:rFonts w:ascii="Ebrima" w:eastAsiaTheme="majorEastAsia" w:hAnsi="Ebrima" w:cstheme="majorBidi"/>
      <w:b/>
      <w:bCs/>
      <w:color w:val="2683C6" w:themeColor="accent2"/>
    </w:rPr>
  </w:style>
  <w:style w:type="paragraph" w:styleId="Heading3">
    <w:name w:val="heading 3"/>
    <w:basedOn w:val="Normal"/>
    <w:next w:val="BodyText"/>
    <w:uiPriority w:val="9"/>
    <w:unhideWhenUsed/>
    <w:qFormat/>
    <w:rsid w:val="007C2289"/>
    <w:pPr>
      <w:keepNext/>
      <w:keepLines/>
      <w:numPr>
        <w:ilvl w:val="2"/>
        <w:numId w:val="3"/>
      </w:numPr>
      <w:spacing w:after="120"/>
      <w:outlineLvl w:val="2"/>
    </w:pPr>
    <w:rPr>
      <w:rFonts w:ascii="Ebrima" w:eastAsiaTheme="majorEastAsia" w:hAnsi="Ebrima" w:cstheme="majorBidi"/>
      <w:b/>
      <w:bCs/>
      <w:color w:val="2683C6" w:themeColor="accent2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BC188C"/>
    <w:pPr>
      <w:keepNext/>
      <w:keepLines/>
      <w:numPr>
        <w:ilvl w:val="3"/>
        <w:numId w:val="3"/>
      </w:numPr>
      <w:spacing w:after="0"/>
      <w:contextualSpacing/>
      <w:outlineLvl w:val="3"/>
    </w:pPr>
    <w:rPr>
      <w:rFonts w:ascii="Ebrima" w:eastAsiaTheme="majorEastAsia" w:hAnsi="Ebrima" w:cstheme="majorBidi"/>
      <w:b/>
      <w:bCs/>
      <w:color w:val="1CADE4" w:themeColor="accent1"/>
      <w:sz w:val="22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1CADE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1CADE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C188C"/>
    <w:pPr>
      <w:spacing w:before="180" w:after="180"/>
    </w:pPr>
    <w:rPr>
      <w:rFonts w:ascii="Ebrima" w:hAnsi="Ebrima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54FA7"/>
    <w:pPr>
      <w:keepNext/>
      <w:keepLines/>
      <w:spacing w:after="0"/>
      <w:contextualSpacing/>
      <w:jc w:val="center"/>
    </w:pPr>
    <w:rPr>
      <w:rFonts w:ascii="Ebrima" w:eastAsiaTheme="majorEastAsia" w:hAnsi="Ebrima" w:cstheme="majorBidi"/>
      <w:b/>
      <w:bCs/>
      <w:color w:val="2683C6" w:themeColor="accen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21D5A"/>
    <w:pPr>
      <w:spacing w:after="240"/>
    </w:pPr>
    <w:rPr>
      <w:rFonts w:ascii="Ebrima" w:hAnsi="Ebrima"/>
      <w:sz w:val="22"/>
      <w:szCs w:val="20"/>
      <w:lang w:val="en-CA" w:eastAsia="en-CA"/>
    </w:rPr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CADE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02E57"/>
    <w:pPr>
      <w:numPr>
        <w:numId w:val="0"/>
      </w:numPr>
      <w:spacing w:before="240" w:line="259" w:lineRule="auto"/>
      <w:ind w:left="432" w:hanging="432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3025A"/>
    <w:pPr>
      <w:spacing w:after="100"/>
    </w:pPr>
    <w:rPr>
      <w:rFonts w:ascii="Ebrima" w:hAnsi="Ebrima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53025A"/>
    <w:pPr>
      <w:spacing w:after="100"/>
      <w:ind w:left="240"/>
    </w:pPr>
    <w:rPr>
      <w:rFonts w:ascii="Ebrima" w:hAnsi="Ebrima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53025A"/>
    <w:pPr>
      <w:spacing w:after="100"/>
      <w:ind w:left="480"/>
    </w:pPr>
    <w:rPr>
      <w:rFonts w:ascii="Ebrima" w:hAnsi="Ebrima"/>
      <w:sz w:val="20"/>
    </w:rPr>
  </w:style>
  <w:style w:type="paragraph" w:styleId="Header">
    <w:name w:val="header"/>
    <w:basedOn w:val="Normal"/>
    <w:link w:val="HeaderChar"/>
    <w:uiPriority w:val="99"/>
    <w:unhideWhenUsed/>
    <w:rsid w:val="003D7AB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D7ABB"/>
  </w:style>
  <w:style w:type="paragraph" w:styleId="Footer">
    <w:name w:val="footer"/>
    <w:basedOn w:val="Normal"/>
    <w:link w:val="FooterChar"/>
    <w:unhideWhenUsed/>
    <w:rsid w:val="003D7AB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D7ABB"/>
  </w:style>
  <w:style w:type="paragraph" w:customStyle="1" w:styleId="Default">
    <w:name w:val="Default"/>
    <w:link w:val="DefaultChar"/>
    <w:rsid w:val="003D408D"/>
    <w:pPr>
      <w:autoSpaceDE w:val="0"/>
      <w:autoSpaceDN w:val="0"/>
      <w:adjustRightInd w:val="0"/>
      <w:spacing w:after="0"/>
    </w:pPr>
    <w:rPr>
      <w:rFonts w:ascii="Tahoma" w:eastAsiaTheme="minorEastAsia" w:hAnsi="Tahoma" w:cs="Tahoma"/>
      <w:color w:val="000000"/>
      <w:lang w:val="en-CA"/>
    </w:rPr>
  </w:style>
  <w:style w:type="paragraph" w:customStyle="1" w:styleId="Year-Heading">
    <w:name w:val="Year - Heading"/>
    <w:basedOn w:val="Default"/>
    <w:link w:val="Year-HeadingChar"/>
    <w:qFormat/>
    <w:rsid w:val="003D408D"/>
    <w:rPr>
      <w:rFonts w:ascii="Ebrima" w:hAnsi="Ebrima"/>
      <w:b/>
      <w:bCs/>
      <w:color w:val="0099FF"/>
      <w:sz w:val="36"/>
      <w:szCs w:val="36"/>
    </w:rPr>
  </w:style>
  <w:style w:type="character" w:customStyle="1" w:styleId="DefaultChar">
    <w:name w:val="Default Char"/>
    <w:basedOn w:val="DefaultParagraphFont"/>
    <w:link w:val="Default"/>
    <w:rsid w:val="003D408D"/>
    <w:rPr>
      <w:rFonts w:ascii="Tahoma" w:eastAsiaTheme="minorEastAsia" w:hAnsi="Tahoma" w:cs="Tahoma"/>
      <w:color w:val="000000"/>
      <w:lang w:val="en-CA"/>
    </w:rPr>
  </w:style>
  <w:style w:type="character" w:customStyle="1" w:styleId="Year-HeadingChar">
    <w:name w:val="Year - Heading Char"/>
    <w:basedOn w:val="DefaultChar"/>
    <w:link w:val="Year-Heading"/>
    <w:rsid w:val="003D408D"/>
    <w:rPr>
      <w:rFonts w:ascii="Ebrima" w:eastAsiaTheme="minorEastAsia" w:hAnsi="Ebrima" w:cs="Tahoma"/>
      <w:b/>
      <w:bCs/>
      <w:color w:val="0099FF"/>
      <w:sz w:val="36"/>
      <w:szCs w:val="36"/>
      <w:lang w:val="en-CA"/>
    </w:rPr>
  </w:style>
  <w:style w:type="paragraph" w:styleId="BalloonText">
    <w:name w:val="Balloon Text"/>
    <w:basedOn w:val="Normal"/>
    <w:link w:val="BalloonTextChar"/>
    <w:semiHidden/>
    <w:unhideWhenUsed/>
    <w:rsid w:val="00E02E5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02E57"/>
    <w:rPr>
      <w:rFonts w:ascii="Segoe UI" w:hAnsi="Segoe UI" w:cs="Segoe UI"/>
      <w:sz w:val="18"/>
      <w:szCs w:val="18"/>
    </w:rPr>
  </w:style>
  <w:style w:type="paragraph" w:customStyle="1" w:styleId="CaptionFont">
    <w:name w:val="CaptionFont"/>
    <w:basedOn w:val="BodyText"/>
    <w:link w:val="CaptionFontChar"/>
    <w:autoRedefine/>
    <w:qFormat/>
    <w:rsid w:val="002D5F7B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BE3872"/>
    <w:rPr>
      <w:rFonts w:ascii="Ebrima" w:hAnsi="Ebrima"/>
      <w:sz w:val="22"/>
      <w:szCs w:val="22"/>
    </w:rPr>
  </w:style>
  <w:style w:type="character" w:customStyle="1" w:styleId="CaptionFontChar">
    <w:name w:val="CaptionFont Char"/>
    <w:basedOn w:val="BodyTextChar"/>
    <w:link w:val="CaptionFont"/>
    <w:rsid w:val="002D5F7B"/>
    <w:rPr>
      <w:rFonts w:ascii="Ebrima" w:hAnsi="Ebrima"/>
      <w:sz w:val="18"/>
      <w:szCs w:val="18"/>
    </w:rPr>
  </w:style>
  <w:style w:type="paragraph" w:customStyle="1" w:styleId="ListText">
    <w:name w:val="List Text"/>
    <w:basedOn w:val="BodyText"/>
    <w:rsid w:val="00CE24E1"/>
    <w:pPr>
      <w:numPr>
        <w:numId w:val="5"/>
      </w:numPr>
      <w:spacing w:before="120" w:after="120"/>
    </w:pPr>
  </w:style>
  <w:style w:type="paragraph" w:styleId="List">
    <w:name w:val="List"/>
    <w:basedOn w:val="Normal"/>
    <w:unhideWhenUsed/>
    <w:rsid w:val="005A1165"/>
    <w:pPr>
      <w:ind w:left="283" w:hanging="283"/>
      <w:contextualSpacing/>
    </w:pPr>
  </w:style>
  <w:style w:type="paragraph" w:styleId="ListBullet">
    <w:name w:val="List Bullet"/>
    <w:basedOn w:val="Normal"/>
    <w:unhideWhenUsed/>
    <w:rsid w:val="005A1165"/>
    <w:pPr>
      <w:numPr>
        <w:numId w:val="6"/>
      </w:numPr>
      <w:contextualSpacing/>
    </w:pPr>
    <w:rPr>
      <w:rFonts w:ascii="Ebrima" w:hAnsi="Ebrima"/>
      <w:sz w:val="22"/>
    </w:rPr>
  </w:style>
  <w:style w:type="paragraph" w:styleId="ListBullet2">
    <w:name w:val="List Bullet 2"/>
    <w:basedOn w:val="Normal"/>
    <w:unhideWhenUsed/>
    <w:rsid w:val="005A1165"/>
    <w:pPr>
      <w:numPr>
        <w:numId w:val="7"/>
      </w:numPr>
      <w:contextualSpacing/>
    </w:pPr>
    <w:rPr>
      <w:rFonts w:ascii="Ebrima" w:hAnsi="Ebrim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A960D9-7357-4605-AADD-F447195AB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1</vt:lpstr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1</dc:title>
  <dc:creator>Danielle Dempsey</dc:creator>
  <cp:keywords/>
  <cp:lastModifiedBy>Danielle Dempsey</cp:lastModifiedBy>
  <cp:revision>21</cp:revision>
  <dcterms:created xsi:type="dcterms:W3CDTF">2020-09-24T15:47:00Z</dcterms:created>
  <dcterms:modified xsi:type="dcterms:W3CDTF">2021-03-02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